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C2BBD3" w14:textId="7AB0EF76" w:rsidR="007B25D8" w:rsidRDefault="00D675AC" w:rsidP="005127A3">
      <w:pPr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Elaborate</w:t>
      </w:r>
      <w:r w:rsidR="001C527D">
        <w:rPr>
          <w:rFonts w:ascii="Times New Roman" w:hAnsi="Times New Roman" w:cs="Times New Roman"/>
          <w:b/>
          <w:lang w:val="en-CA"/>
        </w:rPr>
        <w:t xml:space="preserve">: </w:t>
      </w:r>
    </w:p>
    <w:tbl>
      <w:tblPr>
        <w:tblStyle w:val="TableGrid"/>
        <w:tblpPr w:leftFromText="180" w:rightFromText="180" w:vertAnchor="page" w:horzAnchor="margin" w:tblpXSpec="center" w:tblpY="1369"/>
        <w:tblW w:w="14665" w:type="dxa"/>
        <w:tblLook w:val="04A0" w:firstRow="1" w:lastRow="0" w:firstColumn="1" w:lastColumn="0" w:noHBand="0" w:noVBand="1"/>
      </w:tblPr>
      <w:tblGrid>
        <w:gridCol w:w="5094"/>
        <w:gridCol w:w="9571"/>
      </w:tblGrid>
      <w:tr w:rsidR="001C527D" w14:paraId="00FE3FF7" w14:textId="77777777" w:rsidTr="001C527D">
        <w:trPr>
          <w:trHeight w:val="567"/>
        </w:trPr>
        <w:tc>
          <w:tcPr>
            <w:tcW w:w="5094" w:type="dxa"/>
            <w:tcBorders>
              <w:bottom w:val="single" w:sz="4" w:space="0" w:color="auto"/>
              <w:right w:val="nil"/>
            </w:tcBorders>
            <w:shd w:val="clear" w:color="auto" w:fill="244061" w:themeFill="accent1" w:themeFillShade="80"/>
            <w:vAlign w:val="center"/>
          </w:tcPr>
          <w:p w14:paraId="72AD9592" w14:textId="77777777" w:rsidR="001C527D" w:rsidRPr="002E3B2F" w:rsidRDefault="001C527D" w:rsidP="001C527D">
            <w:pPr>
              <w:rPr>
                <w:rFonts w:ascii="Times New Roman" w:hAnsi="Times New Roman" w:cs="Times New Roman"/>
                <w:color w:val="FFFFFF" w:themeColor="background1"/>
                <w:lang w:val="en-CA"/>
              </w:rPr>
            </w:pPr>
            <w:r>
              <w:rPr>
                <w:rFonts w:ascii="Times New Roman" w:hAnsi="Times New Roman" w:cs="Times New Roman"/>
                <w:color w:val="FFFFFF" w:themeColor="background1"/>
                <w:lang w:val="en-CA"/>
              </w:rPr>
              <w:t xml:space="preserve">Natural Greenhouse Gas </w:t>
            </w:r>
          </w:p>
        </w:tc>
        <w:tc>
          <w:tcPr>
            <w:tcW w:w="9571" w:type="dxa"/>
            <w:tcBorders>
              <w:left w:val="nil"/>
              <w:bottom w:val="single" w:sz="4" w:space="0" w:color="auto"/>
            </w:tcBorders>
            <w:shd w:val="clear" w:color="auto" w:fill="244061" w:themeFill="accent1" w:themeFillShade="80"/>
            <w:vAlign w:val="center"/>
          </w:tcPr>
          <w:p w14:paraId="085005E1" w14:textId="77777777" w:rsidR="001C527D" w:rsidRPr="002E3B2F" w:rsidRDefault="001C527D" w:rsidP="001C527D">
            <w:pPr>
              <w:jc w:val="right"/>
              <w:rPr>
                <w:rFonts w:ascii="Times New Roman" w:hAnsi="Times New Roman" w:cs="Times New Roman"/>
                <w:color w:val="FFFFFF" w:themeColor="background1"/>
                <w:lang w:val="en-CA"/>
              </w:rPr>
            </w:pPr>
            <w:r w:rsidRPr="00B57846">
              <w:rPr>
                <w:rFonts w:ascii="Times New Roman" w:hAnsi="Times New Roman" w:cs="Times New Roman"/>
                <w:color w:val="FFFFFF" w:themeColor="background1"/>
                <w:lang w:val="en-CA"/>
              </w:rPr>
              <w:t xml:space="preserve">Grade </w:t>
            </w:r>
            <w:r>
              <w:rPr>
                <w:rFonts w:ascii="Times New Roman" w:hAnsi="Times New Roman" w:cs="Times New Roman"/>
                <w:color w:val="FFFFFF" w:themeColor="background1"/>
                <w:lang w:val="en-CA"/>
              </w:rPr>
              <w:t>10 Science – Earth and Space Science</w:t>
            </w:r>
          </w:p>
        </w:tc>
      </w:tr>
      <w:tr w:rsidR="001C527D" w14:paraId="59B01D97" w14:textId="77777777" w:rsidTr="001C527D">
        <w:trPr>
          <w:trHeight w:val="494"/>
        </w:trPr>
        <w:tc>
          <w:tcPr>
            <w:tcW w:w="14665" w:type="dxa"/>
            <w:gridSpan w:val="2"/>
            <w:tcBorders>
              <w:left w:val="nil"/>
              <w:right w:val="nil"/>
            </w:tcBorders>
            <w:vAlign w:val="center"/>
          </w:tcPr>
          <w:p w14:paraId="34E89530" w14:textId="77777777" w:rsidR="001C527D" w:rsidRPr="002E3B2F" w:rsidRDefault="001C527D" w:rsidP="001C527D">
            <w:pPr>
              <w:rPr>
                <w:rFonts w:ascii="Arial" w:hAnsi="Arial" w:cs="Arial"/>
                <w:color w:val="17365D" w:themeColor="text2" w:themeShade="BF"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color w:val="17365D" w:themeColor="text2" w:themeShade="BF"/>
                <w:sz w:val="28"/>
                <w:szCs w:val="28"/>
                <w:lang w:val="en-CA"/>
              </w:rPr>
              <w:t>Handout</w:t>
            </w:r>
          </w:p>
        </w:tc>
      </w:tr>
    </w:tbl>
    <w:p w14:paraId="43C12E83" w14:textId="68EEF00A" w:rsidR="00E76837" w:rsidRDefault="001C527D" w:rsidP="001C527D">
      <w:pPr>
        <w:pStyle w:val="Default"/>
        <w:spacing w:line="276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ew the</w:t>
      </w:r>
      <w:r w:rsidR="00E768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1B Grade 8 Water Treatment Process Ozobot Evo Explain and Elaborat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owerPoint to assist in </w:t>
      </w:r>
      <w:r w:rsidR="00E76837">
        <w:rPr>
          <w:rFonts w:ascii="Times New Roman" w:eastAsia="Times New Roman" w:hAnsi="Times New Roman" w:cs="Times New Roman"/>
          <w:sz w:val="24"/>
          <w:szCs w:val="24"/>
        </w:rPr>
        <w:t>creat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="00E76837">
        <w:rPr>
          <w:rFonts w:ascii="Times New Roman" w:eastAsia="Times New Roman" w:hAnsi="Times New Roman" w:cs="Times New Roman"/>
          <w:sz w:val="24"/>
          <w:szCs w:val="24"/>
        </w:rPr>
        <w:t xml:space="preserve"> the Water Treatment Process Ozobot ma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15A88C" w14:textId="10D74638" w:rsidR="007B25D8" w:rsidRDefault="001C527D" w:rsidP="005127A3">
      <w:pPr>
        <w:rPr>
          <w:rFonts w:ascii="Times New Roman" w:hAnsi="Times New Roman" w:cs="Times New Roman"/>
          <w:lang w:val="en-CA"/>
        </w:rPr>
      </w:pPr>
      <w:r w:rsidRPr="001C527D">
        <w:rPr>
          <w:noProof/>
        </w:rPr>
        <w:drawing>
          <wp:anchor distT="0" distB="0" distL="114300" distR="114300" simplePos="0" relativeHeight="251658240" behindDoc="0" locked="0" layoutInCell="1" allowOverlap="1" wp14:anchorId="29043064" wp14:editId="741D3C6E">
            <wp:simplePos x="0" y="0"/>
            <wp:positionH relativeFrom="column">
              <wp:posOffset>-916940</wp:posOffset>
            </wp:positionH>
            <wp:positionV relativeFrom="paragraph">
              <wp:posOffset>253005</wp:posOffset>
            </wp:positionV>
            <wp:extent cx="10024721" cy="45027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88" r="5785" b="14592"/>
                    <a:stretch/>
                  </pic:blipFill>
                  <pic:spPr bwMode="auto">
                    <a:xfrm>
                      <a:off x="0" y="0"/>
                      <a:ext cx="10024721" cy="450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4337">
        <w:rPr>
          <w:rFonts w:ascii="Times New Roman" w:hAnsi="Times New Roman" w:cs="Times New Roman"/>
          <w:lang w:val="en-CA"/>
        </w:rPr>
        <w:t xml:space="preserve"> </w:t>
      </w:r>
    </w:p>
    <w:p w14:paraId="111D5255" w14:textId="52408912" w:rsidR="00D675AC" w:rsidRDefault="00D675AC" w:rsidP="00D675AC">
      <w:pPr>
        <w:rPr>
          <w:rFonts w:ascii="Times New Roman" w:hAnsi="Times New Roman" w:cs="Times New Roman"/>
          <w:b/>
          <w:color w:val="FF0000"/>
          <w:lang w:val="en-CA"/>
        </w:rPr>
      </w:pPr>
    </w:p>
    <w:p w14:paraId="010E1E20" w14:textId="37B1F424" w:rsidR="00D675AC" w:rsidRPr="00D675AC" w:rsidRDefault="00D675AC" w:rsidP="00D675AC">
      <w:pPr>
        <w:rPr>
          <w:rFonts w:ascii="Times New Roman" w:hAnsi="Times New Roman" w:cs="Times New Roman"/>
          <w:b/>
          <w:color w:val="FF0000"/>
          <w:lang w:val="en-CA"/>
        </w:rPr>
      </w:pPr>
    </w:p>
    <w:p w14:paraId="2DE6A50B" w14:textId="098D2252" w:rsidR="003E7A59" w:rsidRDefault="003E7A59" w:rsidP="003E7A59">
      <w:pPr>
        <w:rPr>
          <w:rFonts w:ascii="Times New Roman" w:hAnsi="Times New Roman" w:cs="Times New Roman"/>
          <w:color w:val="FF0000"/>
          <w:lang w:val="en-CA"/>
        </w:rPr>
      </w:pPr>
    </w:p>
    <w:p w14:paraId="0319B495" w14:textId="5B8D553F" w:rsidR="003E7A59" w:rsidRPr="00F91CB2" w:rsidRDefault="003E7A59" w:rsidP="003E7A59">
      <w:pPr>
        <w:rPr>
          <w:rFonts w:ascii="Times New Roman" w:hAnsi="Times New Roman" w:cs="Times New Roman"/>
          <w:lang w:val="en-CA"/>
        </w:rPr>
      </w:pPr>
    </w:p>
    <w:p w14:paraId="68307D43" w14:textId="4B3F7D0B" w:rsidR="00594FF7" w:rsidRPr="00594FF7" w:rsidRDefault="00594FF7" w:rsidP="00594FF7">
      <w:pPr>
        <w:rPr>
          <w:rFonts w:ascii="Times New Roman" w:hAnsi="Times New Roman" w:cs="Times New Roman"/>
          <w:color w:val="000000" w:themeColor="text1"/>
          <w:lang w:val="en-CA"/>
        </w:rPr>
      </w:pPr>
      <w:r w:rsidRPr="00594FF7">
        <w:rPr>
          <w:rFonts w:ascii="Times New Roman" w:hAnsi="Times New Roman" w:cs="Times New Roman"/>
          <w:color w:val="000000" w:themeColor="text1"/>
          <w:lang w:val="en-CA"/>
        </w:rPr>
        <w:tab/>
      </w:r>
      <w:r w:rsidRPr="00594FF7">
        <w:rPr>
          <w:rFonts w:ascii="Times New Roman" w:hAnsi="Times New Roman" w:cs="Times New Roman"/>
          <w:color w:val="000000" w:themeColor="text1"/>
          <w:lang w:val="en-CA"/>
        </w:rPr>
        <w:tab/>
      </w:r>
      <w:r w:rsidRPr="00594FF7">
        <w:rPr>
          <w:rFonts w:ascii="Times New Roman" w:hAnsi="Times New Roman" w:cs="Times New Roman"/>
          <w:color w:val="000000" w:themeColor="text1"/>
          <w:lang w:val="en-CA"/>
        </w:rPr>
        <w:tab/>
      </w:r>
    </w:p>
    <w:p w14:paraId="5C9D3676" w14:textId="163F341F" w:rsidR="007B25D8" w:rsidRDefault="007B25D8" w:rsidP="005127A3">
      <w:pPr>
        <w:rPr>
          <w:rFonts w:ascii="Times New Roman" w:hAnsi="Times New Roman" w:cs="Times New Roman"/>
          <w:lang w:val="en-CA"/>
        </w:rPr>
      </w:pPr>
    </w:p>
    <w:p w14:paraId="39A5B7C0" w14:textId="15B53B34" w:rsidR="00092568" w:rsidRDefault="00092568" w:rsidP="00092568">
      <w:pPr>
        <w:rPr>
          <w:rFonts w:ascii="Times New Roman" w:hAnsi="Times New Roman" w:cs="Times New Roman"/>
          <w:lang w:val="en-CA"/>
        </w:rPr>
      </w:pPr>
    </w:p>
    <w:p w14:paraId="64AD0604" w14:textId="5CCCB645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347967B5" w14:textId="308C6126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1477B2D8" w14:textId="4F14B93F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913893D" w14:textId="2D84E3D2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5E24B007" w14:textId="4081D3FC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4FAE4369" w14:textId="6B5CFD51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96EF506" w14:textId="60BAD6E5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7AD308B9" w14:textId="0D0292E0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36C963FB" w14:textId="670D6E65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09510D35" w14:textId="05746F0B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5ED4A2BB" w14:textId="1E73C072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59AA8717" w14:textId="7E0D679A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34C6E83" w14:textId="06388344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41107BDA" w14:textId="306C4438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4481F302" w14:textId="48546553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8BFF392" w14:textId="26F020C0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5253120" w14:textId="5EDA8E7C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0199208A" w14:textId="6A81FA6A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17709BC3" w14:textId="56145251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64A6DC65" w14:textId="7061E8E7" w:rsidR="00E53359" w:rsidRDefault="00E53359" w:rsidP="00092568">
      <w:pPr>
        <w:rPr>
          <w:rFonts w:ascii="Times New Roman" w:hAnsi="Times New Roman" w:cs="Times New Roman"/>
          <w:lang w:val="en-CA"/>
        </w:rPr>
      </w:pPr>
    </w:p>
    <w:p w14:paraId="1E597738" w14:textId="15726D23" w:rsidR="00E53359" w:rsidRDefault="00E53359" w:rsidP="00092568">
      <w:pPr>
        <w:rPr>
          <w:rFonts w:ascii="Times New Roman" w:hAnsi="Times New Roman" w:cs="Times New Roman"/>
          <w:lang w:val="en-C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94B2F88" wp14:editId="4E1350EB">
            <wp:simplePos x="0" y="0"/>
            <wp:positionH relativeFrom="column">
              <wp:posOffset>-222250</wp:posOffset>
            </wp:positionH>
            <wp:positionV relativeFrom="paragraph">
              <wp:posOffset>173355</wp:posOffset>
            </wp:positionV>
            <wp:extent cx="1025525" cy="986155"/>
            <wp:effectExtent l="0" t="0" r="3175" b="4445"/>
            <wp:wrapNone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12EA9DC-FAC3-4ADC-9587-FFDCD2E871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12EA9DC-FAC3-4ADC-9587-FFDCD2E871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09"/>
                    <a:stretch/>
                  </pic:blipFill>
                  <pic:spPr>
                    <a:xfrm>
                      <a:off x="0" y="0"/>
                      <a:ext cx="1025525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lang w:val="en-CA"/>
        </w:rPr>
        <w:t>Provide Explanations for each</w:t>
      </w:r>
      <w:r w:rsidR="008B69C4">
        <w:rPr>
          <w:rFonts w:ascii="Times New Roman" w:hAnsi="Times New Roman" w:cs="Times New Roman"/>
          <w:lang w:val="en-CA"/>
        </w:rPr>
        <w:t xml:space="preserve"> stage of</w:t>
      </w:r>
      <w:bookmarkStart w:id="0" w:name="_GoBack"/>
      <w:bookmarkEnd w:id="0"/>
      <w:r>
        <w:rPr>
          <w:rFonts w:ascii="Times New Roman" w:hAnsi="Times New Roman" w:cs="Times New Roman"/>
          <w:lang w:val="en-CA"/>
        </w:rPr>
        <w:t xml:space="preserve"> treatment: </w:t>
      </w:r>
    </w:p>
    <w:p w14:paraId="1128EACD" w14:textId="062C2E3F" w:rsidR="00E53359" w:rsidRDefault="00E53359" w:rsidP="00092568">
      <w:pPr>
        <w:rPr>
          <w:rFonts w:ascii="Times New Roman" w:hAnsi="Times New Roman" w:cs="Times New Roman"/>
          <w:lang w:val="en-CA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348A8ED" wp14:editId="4A7AB327">
            <wp:simplePos x="0" y="0"/>
            <wp:positionH relativeFrom="column">
              <wp:posOffset>4462100</wp:posOffset>
            </wp:positionH>
            <wp:positionV relativeFrom="paragraph">
              <wp:posOffset>60325</wp:posOffset>
            </wp:positionV>
            <wp:extent cx="857250" cy="920749"/>
            <wp:effectExtent l="0" t="0" r="0" b="0"/>
            <wp:wrapNone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00ACA1D-84EF-48D7-A226-CD55724EBD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00ACA1D-84EF-48D7-A226-CD55724EBD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294"/>
                    <a:stretch/>
                  </pic:blipFill>
                  <pic:spPr>
                    <a:xfrm>
                      <a:off x="0" y="0"/>
                      <a:ext cx="857250" cy="9207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DFDC40" w14:textId="40BB0D0C" w:rsidR="00E53359" w:rsidRPr="00092568" w:rsidRDefault="00E53359" w:rsidP="00092568">
      <w:pPr>
        <w:rPr>
          <w:rFonts w:ascii="Times New Roman" w:hAnsi="Times New Roman" w:cs="Times New Roman"/>
          <w:lang w:val="en-CA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C8552A3" wp14:editId="3A7DBACF">
            <wp:simplePos x="0" y="0"/>
            <wp:positionH relativeFrom="column">
              <wp:posOffset>4127500</wp:posOffset>
            </wp:positionH>
            <wp:positionV relativeFrom="paragraph">
              <wp:posOffset>2655570</wp:posOffset>
            </wp:positionV>
            <wp:extent cx="2869507" cy="781049"/>
            <wp:effectExtent l="0" t="0" r="7620" b="635"/>
            <wp:wrapNone/>
            <wp:docPr id="19" name="Picture 1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E664680-E552-4E27-AF97-4DF837A850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E664680-E552-4E27-AF97-4DF837A850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507" cy="781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CBD8167" wp14:editId="57B6F72F">
            <wp:simplePos x="0" y="0"/>
            <wp:positionH relativeFrom="column">
              <wp:posOffset>4411980</wp:posOffset>
            </wp:positionH>
            <wp:positionV relativeFrom="paragraph">
              <wp:posOffset>4220888</wp:posOffset>
            </wp:positionV>
            <wp:extent cx="1642821" cy="927100"/>
            <wp:effectExtent l="0" t="0" r="0" b="6350"/>
            <wp:wrapNone/>
            <wp:docPr id="21" name="Picture 2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731B878-56AC-4EF3-B36F-6E6C3D3C09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731B878-56AC-4EF3-B36F-6E6C3D3C09E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43" r="61038" b="34272"/>
                    <a:stretch/>
                  </pic:blipFill>
                  <pic:spPr>
                    <a:xfrm>
                      <a:off x="0" y="0"/>
                      <a:ext cx="1642821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31B9F50A" wp14:editId="1B031638">
            <wp:simplePos x="0" y="0"/>
            <wp:positionH relativeFrom="column">
              <wp:posOffset>4582795</wp:posOffset>
            </wp:positionH>
            <wp:positionV relativeFrom="paragraph">
              <wp:posOffset>1157605</wp:posOffset>
            </wp:positionV>
            <wp:extent cx="986190" cy="736600"/>
            <wp:effectExtent l="0" t="0" r="4445" b="6350"/>
            <wp:wrapNone/>
            <wp:docPr id="17" name="Picture 1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1E58761-D950-4585-BF7C-9F4C6D4E25C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1E58761-D950-4585-BF7C-9F4C6D4E25C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0" b="23665"/>
                    <a:stretch/>
                  </pic:blipFill>
                  <pic:spPr>
                    <a:xfrm>
                      <a:off x="0" y="0"/>
                      <a:ext cx="98619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103612F" wp14:editId="0E00675E">
            <wp:simplePos x="0" y="0"/>
            <wp:positionH relativeFrom="column">
              <wp:posOffset>-106680</wp:posOffset>
            </wp:positionH>
            <wp:positionV relativeFrom="paragraph">
              <wp:posOffset>5144135</wp:posOffset>
            </wp:positionV>
            <wp:extent cx="825500" cy="615950"/>
            <wp:effectExtent l="0" t="0" r="0" b="0"/>
            <wp:wrapNone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8558627-29B7-4FA5-82F5-36F7634862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8558627-29B7-4FA5-82F5-36F7634862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02" r="7330" b="34302"/>
                    <a:stretch/>
                  </pic:blipFill>
                  <pic:spPr>
                    <a:xfrm>
                      <a:off x="0" y="0"/>
                      <a:ext cx="82550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270A1FC2" wp14:editId="48D05470">
            <wp:simplePos x="0" y="0"/>
            <wp:positionH relativeFrom="column">
              <wp:posOffset>-221615</wp:posOffset>
            </wp:positionH>
            <wp:positionV relativeFrom="paragraph">
              <wp:posOffset>3910965</wp:posOffset>
            </wp:positionV>
            <wp:extent cx="937702" cy="615212"/>
            <wp:effectExtent l="0" t="0" r="0" b="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3E1AE3C-1215-47A8-BFF2-C17AB004FE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3E1AE3C-1215-47A8-BFF2-C17AB004FE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11" b="32246"/>
                    <a:stretch/>
                  </pic:blipFill>
                  <pic:spPr>
                    <a:xfrm>
                      <a:off x="0" y="0"/>
                      <a:ext cx="937702" cy="615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78437CF" wp14:editId="17EA234D">
            <wp:simplePos x="0" y="0"/>
            <wp:positionH relativeFrom="column">
              <wp:posOffset>-222885</wp:posOffset>
            </wp:positionH>
            <wp:positionV relativeFrom="paragraph">
              <wp:posOffset>2367915</wp:posOffset>
            </wp:positionV>
            <wp:extent cx="971550" cy="895350"/>
            <wp:effectExtent l="0" t="0" r="0" b="0"/>
            <wp:wrapNone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726C67-C606-4C9B-8074-06C4F9B85B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726C67-C606-4C9B-8074-06C4F9B85B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0" t="4803" b="27470"/>
                    <a:stretch/>
                  </pic:blipFill>
                  <pic:spPr>
                    <a:xfrm>
                      <a:off x="0" y="0"/>
                      <a:ext cx="9715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0D41905" wp14:editId="471606B4">
            <wp:simplePos x="0" y="0"/>
            <wp:positionH relativeFrom="column">
              <wp:posOffset>-339090</wp:posOffset>
            </wp:positionH>
            <wp:positionV relativeFrom="paragraph">
              <wp:posOffset>1154430</wp:posOffset>
            </wp:positionV>
            <wp:extent cx="1143000" cy="1002665"/>
            <wp:effectExtent l="0" t="0" r="0" b="6985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A53D0-AF32-469C-B514-F08525B3B9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A53D0-AF32-469C-B514-F08525B3B9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33"/>
                    <a:stretch/>
                  </pic:blipFill>
                  <pic:spPr>
                    <a:xfrm>
                      <a:off x="0" y="0"/>
                      <a:ext cx="1143000" cy="1002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lang w:val="en-CA"/>
        </w:rPr>
        <w:t xml:space="preserve"> __________</w:t>
      </w:r>
    </w:p>
    <w:sectPr w:rsidR="00E53359" w:rsidRPr="00092568" w:rsidSect="009779A9">
      <w:headerReference w:type="default" r:id="rId18"/>
      <w:footerReference w:type="even" r:id="rId19"/>
      <w:footerReference w:type="default" r:id="rId20"/>
      <w:pgSz w:w="15840" w:h="12240" w:orient="landscape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A47F4" w14:textId="77777777" w:rsidR="00BB664A" w:rsidRDefault="00BB664A" w:rsidP="00466A14">
      <w:r>
        <w:separator/>
      </w:r>
    </w:p>
  </w:endnote>
  <w:endnote w:type="continuationSeparator" w:id="0">
    <w:p w14:paraId="697E253C" w14:textId="77777777" w:rsidR="00BB664A" w:rsidRDefault="00BB664A" w:rsidP="00466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746A01" w14:textId="77777777" w:rsidR="00725040" w:rsidRDefault="00725040" w:rsidP="009978E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137D2E" w14:textId="77777777" w:rsidR="00725040" w:rsidRDefault="00725040" w:rsidP="00466A14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A47507" w14:textId="77777777" w:rsidR="00725040" w:rsidRDefault="00725040" w:rsidP="009978E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9C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01146" w14:textId="77777777" w:rsidR="00725040" w:rsidRDefault="00725040" w:rsidP="008B39B0">
    <w:pPr>
      <w:jc w:val="center"/>
      <w:rPr>
        <w:rFonts w:ascii="Arial" w:hAnsi="Arial" w:cs="Arial"/>
        <w:b/>
        <w:color w:val="003366"/>
        <w:sz w:val="20"/>
        <w:szCs w:val="20"/>
      </w:rPr>
    </w:pPr>
    <w:r w:rsidRPr="007C085A">
      <w:rPr>
        <w:rFonts w:ascii="Arial" w:hAnsi="Arial" w:cs="Arial"/>
        <w:b/>
        <w:color w:val="003366"/>
        <w:sz w:val="20"/>
        <w:szCs w:val="20"/>
      </w:rPr>
      <w:t>Sciencenorth.ca/schools</w:t>
    </w:r>
  </w:p>
  <w:p w14:paraId="4D33937B" w14:textId="77777777" w:rsidR="00725040" w:rsidRPr="00485D3B" w:rsidRDefault="00725040" w:rsidP="007F3B98">
    <w:pPr>
      <w:jc w:val="center"/>
      <w:rPr>
        <w:rFonts w:ascii="Arial" w:hAnsi="Arial" w:cs="Arial"/>
        <w:sz w:val="18"/>
        <w:szCs w:val="18"/>
      </w:rPr>
    </w:pPr>
    <w:r w:rsidRPr="00485D3B">
      <w:rPr>
        <w:rFonts w:ascii="Arial" w:hAnsi="Arial" w:cs="Arial"/>
        <w:sz w:val="18"/>
        <w:szCs w:val="18"/>
      </w:rPr>
      <w:t>Science North is an agency of the Government of Ontario and</w:t>
    </w:r>
  </w:p>
  <w:p w14:paraId="7E2A6907" w14:textId="763F4FDA" w:rsidR="00725040" w:rsidRPr="007F3B98" w:rsidRDefault="00725040" w:rsidP="007F3B98">
    <w:pPr>
      <w:jc w:val="center"/>
      <w:rPr>
        <w:rFonts w:ascii="Arial" w:hAnsi="Arial" w:cs="Arial"/>
        <w:sz w:val="18"/>
        <w:szCs w:val="18"/>
      </w:rPr>
    </w:pPr>
    <w:r w:rsidRPr="00485D3B">
      <w:rPr>
        <w:rFonts w:ascii="Arial" w:hAnsi="Arial" w:cs="Arial"/>
        <w:sz w:val="18"/>
        <w:szCs w:val="18"/>
      </w:rPr>
      <w:t>a registered charity #10796 2979 RR0001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162DA" w14:textId="77777777" w:rsidR="00BB664A" w:rsidRDefault="00BB664A" w:rsidP="00466A14">
      <w:r>
        <w:separator/>
      </w:r>
    </w:p>
  </w:footnote>
  <w:footnote w:type="continuationSeparator" w:id="0">
    <w:p w14:paraId="62B0F9B9" w14:textId="77777777" w:rsidR="00BB664A" w:rsidRDefault="00BB664A" w:rsidP="00466A1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0E05A3" w14:textId="60EFC798" w:rsidR="00725040" w:rsidRDefault="0072504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9C8FEA3" wp14:editId="64CD1DA0">
          <wp:simplePos x="0" y="0"/>
          <wp:positionH relativeFrom="column">
            <wp:posOffset>2185670</wp:posOffset>
          </wp:positionH>
          <wp:positionV relativeFrom="paragraph">
            <wp:posOffset>-330200</wp:posOffset>
          </wp:positionV>
          <wp:extent cx="1943735" cy="687715"/>
          <wp:effectExtent l="0" t="0" r="1206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N-Sudbury-web.-PMS 300.ep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3562"/>
                  <a:stretch/>
                </pic:blipFill>
                <pic:spPr bwMode="auto">
                  <a:xfrm>
                    <a:off x="0" y="0"/>
                    <a:ext cx="1943735" cy="68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1F5"/>
    <w:multiLevelType w:val="singleLevel"/>
    <w:tmpl w:val="00000000"/>
    <w:lvl w:ilvl="0">
      <w:start w:val="1"/>
      <w:numFmt w:val="bullet"/>
      <w:lvlText w:val="•"/>
      <w:lvlJc w:val="left"/>
      <w:rPr>
        <w:rFonts w:ascii="Geneva" w:hAnsi="Geneva" w:cs="Geneva"/>
        <w:color w:val="000000"/>
        <w:sz w:val="24"/>
        <w:szCs w:val="24"/>
      </w:rPr>
    </w:lvl>
  </w:abstractNum>
  <w:abstractNum w:abstractNumId="2">
    <w:nsid w:val="05AD7F27"/>
    <w:multiLevelType w:val="hybridMultilevel"/>
    <w:tmpl w:val="93A21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67289D"/>
    <w:multiLevelType w:val="hybridMultilevel"/>
    <w:tmpl w:val="93468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0C68A9"/>
    <w:multiLevelType w:val="hybridMultilevel"/>
    <w:tmpl w:val="4E800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743491"/>
    <w:multiLevelType w:val="hybridMultilevel"/>
    <w:tmpl w:val="D3261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322E75"/>
    <w:multiLevelType w:val="hybridMultilevel"/>
    <w:tmpl w:val="B1D6E480"/>
    <w:lvl w:ilvl="0" w:tplc="326A92F8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861A29"/>
    <w:multiLevelType w:val="hybridMultilevel"/>
    <w:tmpl w:val="990E383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>
    <w:nsid w:val="2F2B36A2"/>
    <w:multiLevelType w:val="hybridMultilevel"/>
    <w:tmpl w:val="5C280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EB2811"/>
    <w:multiLevelType w:val="hybridMultilevel"/>
    <w:tmpl w:val="2FBC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2F049B"/>
    <w:multiLevelType w:val="hybridMultilevel"/>
    <w:tmpl w:val="D50CA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156064"/>
    <w:multiLevelType w:val="hybridMultilevel"/>
    <w:tmpl w:val="2DCC7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C475AF"/>
    <w:multiLevelType w:val="hybridMultilevel"/>
    <w:tmpl w:val="5C3AA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8750F2"/>
    <w:multiLevelType w:val="hybridMultilevel"/>
    <w:tmpl w:val="39EC7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CC0636"/>
    <w:multiLevelType w:val="hybridMultilevel"/>
    <w:tmpl w:val="DBC255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905730"/>
    <w:multiLevelType w:val="hybridMultilevel"/>
    <w:tmpl w:val="24CC2FF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>
    <w:nsid w:val="687A6DC6"/>
    <w:multiLevelType w:val="hybridMultilevel"/>
    <w:tmpl w:val="327C1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16"/>
  </w:num>
  <w:num w:numId="5">
    <w:abstractNumId w:val="6"/>
  </w:num>
  <w:num w:numId="6">
    <w:abstractNumId w:val="5"/>
  </w:num>
  <w:num w:numId="7">
    <w:abstractNumId w:val="9"/>
  </w:num>
  <w:num w:numId="8">
    <w:abstractNumId w:val="10"/>
  </w:num>
  <w:num w:numId="9">
    <w:abstractNumId w:val="8"/>
  </w:num>
  <w:num w:numId="10">
    <w:abstractNumId w:val="13"/>
  </w:num>
  <w:num w:numId="11">
    <w:abstractNumId w:val="3"/>
  </w:num>
  <w:num w:numId="12">
    <w:abstractNumId w:val="4"/>
  </w:num>
  <w:num w:numId="13">
    <w:abstractNumId w:val="7"/>
  </w:num>
  <w:num w:numId="14">
    <w:abstractNumId w:val="15"/>
  </w:num>
  <w:num w:numId="15">
    <w:abstractNumId w:val="14"/>
  </w:num>
  <w:num w:numId="16">
    <w:abstractNumId w:val="1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NDSwNDK1MDI2MTNV0lEKTi0uzszPAykwqwUABHpA4ywAAAA="/>
  </w:docVars>
  <w:rsids>
    <w:rsidRoot w:val="00063CB9"/>
    <w:rsid w:val="00063CB9"/>
    <w:rsid w:val="00092568"/>
    <w:rsid w:val="000B5667"/>
    <w:rsid w:val="0012210F"/>
    <w:rsid w:val="00125FB1"/>
    <w:rsid w:val="00150328"/>
    <w:rsid w:val="00187B57"/>
    <w:rsid w:val="001C527D"/>
    <w:rsid w:val="001D40AF"/>
    <w:rsid w:val="001F33A1"/>
    <w:rsid w:val="00250212"/>
    <w:rsid w:val="00262F32"/>
    <w:rsid w:val="002721D6"/>
    <w:rsid w:val="002B01B0"/>
    <w:rsid w:val="002C05D4"/>
    <w:rsid w:val="002E3B2F"/>
    <w:rsid w:val="00314778"/>
    <w:rsid w:val="00340D00"/>
    <w:rsid w:val="00344595"/>
    <w:rsid w:val="0038220B"/>
    <w:rsid w:val="00391C55"/>
    <w:rsid w:val="00397A63"/>
    <w:rsid w:val="003E158D"/>
    <w:rsid w:val="003E7A59"/>
    <w:rsid w:val="00425EDC"/>
    <w:rsid w:val="00427F47"/>
    <w:rsid w:val="00432BAE"/>
    <w:rsid w:val="00466A14"/>
    <w:rsid w:val="004B0D76"/>
    <w:rsid w:val="004C04CD"/>
    <w:rsid w:val="004C2193"/>
    <w:rsid w:val="005127A3"/>
    <w:rsid w:val="00542759"/>
    <w:rsid w:val="00553183"/>
    <w:rsid w:val="00594FF7"/>
    <w:rsid w:val="005D10E3"/>
    <w:rsid w:val="005F38D5"/>
    <w:rsid w:val="00614231"/>
    <w:rsid w:val="006201C9"/>
    <w:rsid w:val="00665126"/>
    <w:rsid w:val="00696A42"/>
    <w:rsid w:val="006A6DAB"/>
    <w:rsid w:val="006E4B3F"/>
    <w:rsid w:val="006F688B"/>
    <w:rsid w:val="0070308C"/>
    <w:rsid w:val="00711732"/>
    <w:rsid w:val="007242C0"/>
    <w:rsid w:val="00725040"/>
    <w:rsid w:val="00732C1E"/>
    <w:rsid w:val="00773209"/>
    <w:rsid w:val="007B07CC"/>
    <w:rsid w:val="007B1F06"/>
    <w:rsid w:val="007B25D8"/>
    <w:rsid w:val="007B44B1"/>
    <w:rsid w:val="007C085A"/>
    <w:rsid w:val="007E1879"/>
    <w:rsid w:val="007F3B98"/>
    <w:rsid w:val="00803020"/>
    <w:rsid w:val="00810A44"/>
    <w:rsid w:val="00826985"/>
    <w:rsid w:val="00841B34"/>
    <w:rsid w:val="00857D24"/>
    <w:rsid w:val="0086434E"/>
    <w:rsid w:val="00873AB8"/>
    <w:rsid w:val="008742C6"/>
    <w:rsid w:val="00891379"/>
    <w:rsid w:val="00894318"/>
    <w:rsid w:val="008969F3"/>
    <w:rsid w:val="008A602C"/>
    <w:rsid w:val="008A6DF0"/>
    <w:rsid w:val="008B39B0"/>
    <w:rsid w:val="008B69C4"/>
    <w:rsid w:val="008C2541"/>
    <w:rsid w:val="008C3C57"/>
    <w:rsid w:val="008E4707"/>
    <w:rsid w:val="008E5C6E"/>
    <w:rsid w:val="008E5E49"/>
    <w:rsid w:val="008F04B3"/>
    <w:rsid w:val="0096172C"/>
    <w:rsid w:val="009779A9"/>
    <w:rsid w:val="009978E1"/>
    <w:rsid w:val="009B52D8"/>
    <w:rsid w:val="009B5830"/>
    <w:rsid w:val="009C702C"/>
    <w:rsid w:val="009D537C"/>
    <w:rsid w:val="009D6A1C"/>
    <w:rsid w:val="00A01E61"/>
    <w:rsid w:val="00A11CA2"/>
    <w:rsid w:val="00A247E9"/>
    <w:rsid w:val="00A311FF"/>
    <w:rsid w:val="00A6098B"/>
    <w:rsid w:val="00AB4F54"/>
    <w:rsid w:val="00AF0337"/>
    <w:rsid w:val="00AF2BD8"/>
    <w:rsid w:val="00AF6123"/>
    <w:rsid w:val="00AF7082"/>
    <w:rsid w:val="00B12405"/>
    <w:rsid w:val="00B57846"/>
    <w:rsid w:val="00B80DE3"/>
    <w:rsid w:val="00B87D5F"/>
    <w:rsid w:val="00BB664A"/>
    <w:rsid w:val="00BC63D4"/>
    <w:rsid w:val="00BC6EE1"/>
    <w:rsid w:val="00BF07CE"/>
    <w:rsid w:val="00BF74D6"/>
    <w:rsid w:val="00C82AD3"/>
    <w:rsid w:val="00C97AF2"/>
    <w:rsid w:val="00CA71A8"/>
    <w:rsid w:val="00CF34B8"/>
    <w:rsid w:val="00D00D1C"/>
    <w:rsid w:val="00D120EC"/>
    <w:rsid w:val="00D35584"/>
    <w:rsid w:val="00D62E66"/>
    <w:rsid w:val="00D675AC"/>
    <w:rsid w:val="00DB080B"/>
    <w:rsid w:val="00DD4337"/>
    <w:rsid w:val="00E25032"/>
    <w:rsid w:val="00E3005C"/>
    <w:rsid w:val="00E425A7"/>
    <w:rsid w:val="00E53359"/>
    <w:rsid w:val="00E704A3"/>
    <w:rsid w:val="00E71233"/>
    <w:rsid w:val="00E76837"/>
    <w:rsid w:val="00E95D23"/>
    <w:rsid w:val="00EE7D0C"/>
    <w:rsid w:val="00EF12CA"/>
    <w:rsid w:val="00F14483"/>
    <w:rsid w:val="00F47B93"/>
    <w:rsid w:val="00F54315"/>
    <w:rsid w:val="00F60301"/>
    <w:rsid w:val="00F6072E"/>
    <w:rsid w:val="00F91CB2"/>
    <w:rsid w:val="00FB5648"/>
    <w:rsid w:val="00FD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6FF7F0"/>
  <w15:docId w15:val="{3C2B8239-A4BB-4D4C-B1A4-1215E99F8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38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3CB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CB9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B583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66A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6A14"/>
  </w:style>
  <w:style w:type="character" w:styleId="PageNumber">
    <w:name w:val="page number"/>
    <w:basedOn w:val="DefaultParagraphFont"/>
    <w:uiPriority w:val="99"/>
    <w:semiHidden/>
    <w:unhideWhenUsed/>
    <w:rsid w:val="00466A14"/>
  </w:style>
  <w:style w:type="paragraph" w:styleId="Header">
    <w:name w:val="header"/>
    <w:basedOn w:val="Normal"/>
    <w:link w:val="HeaderChar"/>
    <w:uiPriority w:val="99"/>
    <w:unhideWhenUsed/>
    <w:rsid w:val="00427F4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F47"/>
  </w:style>
  <w:style w:type="table" w:styleId="TableGrid">
    <w:name w:val="Table Grid"/>
    <w:basedOn w:val="TableNormal"/>
    <w:uiPriority w:val="59"/>
    <w:rsid w:val="00AB4F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6072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F607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E5E4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94FF7"/>
    <w:rPr>
      <w:color w:val="800080" w:themeColor="followedHyperlink"/>
      <w:u w:val="single"/>
    </w:rPr>
  </w:style>
  <w:style w:type="paragraph" w:customStyle="1" w:styleId="Default">
    <w:name w:val="Default"/>
    <w:rsid w:val="00E7683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8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g"/><Relationship Id="rId20" Type="http://schemas.openxmlformats.org/officeDocument/2006/relationships/footer" Target="footer2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image" Target="media/image4.jpg"/><Relationship Id="rId12" Type="http://schemas.openxmlformats.org/officeDocument/2006/relationships/image" Target="media/image5.jpg"/><Relationship Id="rId13" Type="http://schemas.openxmlformats.org/officeDocument/2006/relationships/image" Target="media/image6.jp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image" Target="media/image10.jpg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D0F1F2-E84D-D041-9959-1555796A3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</Words>
  <Characters>294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e Wright</dc:creator>
  <cp:keywords/>
  <dc:description/>
  <cp:lastModifiedBy>Microsoft Office User</cp:lastModifiedBy>
  <cp:revision>2</cp:revision>
  <dcterms:created xsi:type="dcterms:W3CDTF">2019-02-04T19:01:00Z</dcterms:created>
  <dcterms:modified xsi:type="dcterms:W3CDTF">2019-02-04T19:01:00Z</dcterms:modified>
</cp:coreProperties>
</file>